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20</w:t>
      </w:r>
      <w:r>
        <w:t xml:space="preserve"> </w:t>
      </w:r>
      <w:r>
        <w:t xml:space="preserve">กรกฎ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ลิกก็ไม่เข้า</w:t>
      </w:r>
    </w:p>
    <w:p>
      <w:pPr>
        <w:pStyle w:val="BodyText"/>
      </w:pPr>
      <w:r>
        <w:t xml:space="preserve">(อาจารย์)</w:t>
      </w:r>
    </w:p>
    <w:p>
      <w:pPr>
        <w:pStyle w:val="BodyText"/>
      </w:pPr>
      <w:r>
        <w:t xml:space="preserve">[ภาษาท้องถิ่น]10 คน 20 คน</w:t>
      </w:r>
    </w:p>
    <w:p>
      <w:pPr>
        <w:pStyle w:val="BodyText"/>
      </w:pPr>
      <w:r>
        <w:t xml:space="preserve">(นักศึกษาหญิง) ก็ขึ้นอยู่นะคะ ขึ้นอยู่ 2 หน้าจอก็จะเห็น… 15 หรือ 16 16 น่ะ ไใช่ไมค์</w:t>
      </w:r>
    </w:p>
    <w:p>
      <w:pPr>
        <w:pStyle w:val="BodyText"/>
      </w:pPr>
      <w:r>
        <w:t xml:space="preserve">(นักศึกษาชาย) สวัสดีครับ</w:t>
      </w:r>
    </w:p>
    <w:p>
      <w:pPr>
        <w:pStyle w:val="BodyText"/>
      </w:pPr>
      <w:r>
        <w:t xml:space="preserve">(นักศึกษาชาย) สวัสดีครับ เสียงอาจารย์เบาแทบจะไม่ได้ยินเลยครับ</w:t>
      </w:r>
    </w:p>
    <w:p>
      <w:pPr>
        <w:pStyle w:val="BodyText"/>
      </w:pPr>
      <w:r>
        <w:t xml:space="preserve">(อาจารย์) เสียงเบาหรือ</w:t>
      </w:r>
    </w:p>
    <w:p>
      <w:pPr>
        <w:pStyle w:val="BodyText"/>
      </w:pPr>
      <w:r>
        <w:t xml:space="preserve">(อาจารย์) เดี๋ยวปรับเสียงแป๊บหนึ่งได้ยินไหมครับ เดชาพลหรือเปล่า ครับก็ เราเจอกันอย่างเป็นทางการนะครับ ครั้งแรกนะครับ ก็ขอกล่าวคำว่ายินดีต้องรับนักเรียยนทุกคน อาจารย์ผู้รัผมเองในฐานะอาจารย์ผู้รับผิดชอบหลักสูตรแล้วก็ดูแลพวกเรานะครับ ก็อีก 4 ปีนะครับ เราก็อยู๋ ก็บังเอิญเทอมนี้เราติด COVID ก็ขอให้พวกเราอดทนนะครับ อดทน ตั้งใจนะครับ เดี๋ยวมันก็ไปนะครับ COVID ไม่น่าเกินเทอมนี้นะครับ หวังว่า ๆ ในการเรียนการสอนนะครับ ในหลักสูตรคอมพิวเตอร์ของเรานะครับ อาจจะเห็นว่า ผมก็หวังว่าพวกเราคงปรับตัวค่อนข้างน่าจะได้แล้วนะก็ให้พกวเราอดทนนะครับ ก็อดทนเอา ก็ในส่วนของผม ในรายวิชาที่ผมจะสอนนั้น ผมจะพูดถึงทฤศจะพูดถึงทฤษฎีสะส่วนใหญ่นะครับ ในรายวิชานี้ จุดมุ่งเน้นหลัก มันทำงมันทำงานได้อย่างไรนะครับ และพวกเราเองก็ต้องลงมือปฏิบัติ ต้องสามารถลงโปรแกรมระบบปฏิบัติการได้นะครับ ซึ่งหวังว่าไม่น่าเกิดเดือนหนึ่งน่าจะได้ได้เข้ามาเรียนในห้องเรียนปกตินะครับ ส่วนเสื้อนะครับ เราก็เตรียมไว้ให้พวกเรา ในไลน์กลุ่มของเรา เป็นเสื้อที่ได้รับเสื้อที่ได้รับเมตตาจากหลวงปู่ภูพานนะครับ มอบให้พวกเราคนละ 2 ตัว เป็นเสื้อสีแดง สีเหลือง สีขาว ค่อยมาเลือกเอาเอง ว่าใครต้องการจะไปนะครับ เราจะเรียนเกี่ยวกับอะไร มันช้า เครื่องช้ามาเลยนะครับ กว่ามันจะมา มันช้านะครับ ใจเย็น ๆ นะครับ พอดีปกติผมจะใช้เครื่องที่บ้านนะครับ วิชานี้นะครับ วิชานะครับ ระบบปฏิบัติการและเทคโนโลยีแพลตฟอร์มนะครับ เป็นรายวิชาบังคับนะครับ ทุกคนต้องเรียน ถ้าไม่เรียนไมจบ ซึ่งรายวิชาที่เราจะเรียนนั้น เอกบังคับ ถ้าเป็นวิชาเอกบังคับพวกเราต้องเรียนทุกวิชานะครับ ไม่เรียนไม่ได้ ไม่จบนะครับก่อนอื่นก็ขอขอแนะนำตัวเองก่อนนะครับ อย่างเป็นทางการนะครับ ชื่ออาจารย์พิเชนทร์ จันทร์ปุ่ม ตำแหน่งผู้ช่วยศาสตราจารย์นะครับ ก็สังกัดสาขาวิชาคอมพิวเตอร์นะครับ คณะวิทยาศาสตร์์นะครับ ผมเองเป็นคนที่นี่โดยกำเนิดก็อยู่หน้ามหาวิทยาลัยราชภัฎสกลนครของเรานี่เองนะครับ ผมจบจากโรงเรียนเมืองสกลนครนะครับ ม. 1 ถึง ม. 6 แล้วก็เป็นศิษย์เก่ารุ่นที่ 1 นะครับ ของเอกคอมพิวเตอร์ของมหาวิทยาลัยครูสกลนคร ก็คือที่นี่ล่ะครับ แล้วก็จบปริญญาตรีที่นี่ มหาวิทยาลัยสกลแล้วก็ไปเรียนต่อปริณญาโทที่ รามคำแหงนะครับ เลยนะครับ ตั้งแต่ปี 2540 จนถึงปัจจุบันก็ชีวิตผมเองก็ไม่ได้ไปไหนนะครับ เรียนอยู่ข้าง ๆ บ้าน ข้ามไปเรียนในเมือง นะครับ จบมาก็ทำงานที่หน้าบ้านตัวเองนะครับ ดังนั้นเพราะว่าผมเรียนจบที่นี้ ของเอกคอมพิวเตอร์ของเรา ในเรื่องของรายงานนะครับ รายงานตรงนี้จจะให้ทำเป็นกลุ่ม แต่ยังไม่ต้องทำ เดี๋ยวจะสั่งในไลน์อีกทีหนึ่งนะครับ เดี๋ยวจะบอกพี่อุ้ยอีกทีหนึ่งว่าให้ทำอะไร เพราะว่าให้ทำรายงานตรงนี้ เรื่องการทำรายงานนะครับ ครับก็มาดูเนื้อหาของบทที่ 1 นะครับ บทที่ 1 จะพูดถึงเรื่องของความรู้ความรู้เบื้องต้นเกี่ยวกับระบบคอมพิวเตอร์และรบบระบบปฏิบัติการนะครับ เป็นการปู้พื้นฐาน จากที่เราเรียนจบ ม. 6 มานั้น เรายังจำอะไรหรือเปล่านะครับ คอมพิวเตอร์คืออะไรนะครับ ก็คงไม่ได้ตามพวกเรา มันอยู่คนละที่ ปกติเราก็จะถามทีละคน ๆ นะครับ ก็ประยุกต์เอาแล้วกันนะ เราก็ฟังบรรยายเอาแล้วกัน พี่อุที่กลุ่มไลน์นะ กลุ่มไลน์ของเราเขาบอกว่าคอมพิวเตอร์ คือ อุปกรณ์อิเล็กทรอนิกส์อย่างหนึ่ง เขาเรียกว่าเป็นคอมพิวเตอร์นะครับ คอมพิวเตอร์แบ่งออกได้เป็นหลายประเภทนะครับ 2 เมนเฟรมคอมพิวเตอร์ พีซีนะครับ Personal Computer 6. PDA นะครับ 7. นะครับ มาดุแต่ละประเภทกันนะครับ Super Computer นะครับ เป็นคอมพิวเตอร์ขนาดใหญ่นะครับ ใหญ่ขนาดไหน ก็ประมาณห้อง ห้องหนึ่งนะครับ ที่มีราคาแพงมาก ราคาแพงที่สุด สามารถทำงานได้ด้วยความเร็วสูงนะครับ ใช้ในการทำงานที่มีความสลับซับซ้อนนะครับ เช่น งานพยากรณ์อากาศ งานสร้างคีปนาวุธนะครับ งานพยากรณ์อากาศ ขนาดใหญ่นะครับ ที่เป็นรูปของซุปเปอร์คอมพิวเตอร์นะครับ เราเคยพานักศึกษาไปดู Super Computer ที่กรุงเทพฯ รุ่นที่ 1 นะครับ แต่บังเอิญรุ่นพี่เรา รุ่นที่ 2 ขึ้นปี 4 เราติดโควิดไปดูงานชะงักหมดเลยนะครับ ของเราเองก็มีการไปดูงานนอกสถานที่ตอนขึ้นปี 3 นะครับ ปี 4 ผมคิดว่าน่าจะ COVID น่าจะซาแล้ว รุ่นเราไม่น่ามีปัญหานะครับ แต่รุ่นพี่เราไม่ได้ไปเลยนะครับ คอมพิวเตอร์ประเภทที่ 2 นะครับ Main Frame Computer นะครับ มีขนาดเล็กลงจากของซุปเปอร์คอมพิวเตอร์ประมาณครึ่งหนึ่งนะครับ ก็ใช้งานกับหน่วยงานขนาดใหญ่ เช่น ธนาคาร บริษัทประกันภัยนะครับ จะถูกควบคุมด้วยคอมพิวเตอร์ขนาดกลางนะครับ หรือเมนเฟรมคอมพิวเตอร์นะครับ นี่คือหน้าตาของ Main Frame Computer เล็กลงมา Super Computer ของเรานะครับ ต่อมาคอมพิวเตอร์ประเภทที่ 3 Computer นะครับ ขนาดเล็กใช้กับธุรกิจขนาดทั่ว ๆ ไปนะครับ นี่คือรูปของคอมพิวเตอร์เล็กลงมานะครับ หน้าตาคล้ายคอมพิวเตอร์นะครับ ประเภทที่ 4 คือ คอมพิวเตอร์ส่วนบุคคลนะครับ เรียกสั้น ๆ ว่า เครื่องพีซีนะครับ ก็เป็นเครื่องคอมพิวเตอร์แบบตั้งที่นิยมใช้กันมากที่สุด หาซื้อง่ายราคาไม่แพงนะครับ ก็เป็นคอมพิวเตอร์ที่อยู่ในห้องแล็บของเรานั่นล่ะครับ หน้าตาของเครื่องพีซีนะครับ ประเภทที่ 5 คือ Notebook นะครับ Notebook ก็เป็นคอมพิวเตอร์ที่พกพาติดตัวได้ ซึ่งปัจจุบันเราจะเห็นว่าความสามารถของโน้ตบุ๊กนั้นก็ค่อนข้างถูกลงนะครับ ปัจจุบันถ้าเป็นของพวกเรา ไม่น่าเกิน 20,000 ก็ใช้ได้แล้วนะครับ เป็นโน้ตบุ๊กนะครับ ซึ่งสมัยก่อนจะมีราคาค่อนข้างแพงมากนะครับ ห้องพวกเรานะครับ เรามีโน้ตบุ๊กกันทุกคนไหมครับ มีไหมเอ่ย ปิดกล้องหมดเลย เปิดกล้องหน่อยครับ เด็ก ๆ เปิดกล้องหน่อยลูก มีค่ะ มีใครไม่มีโน๊ตบุ๊กบ้างมีไหม แฝดมีไหมครับ แฝดมีไหมโน้ตบุ๊ก มีครับเดชาพลมีครับ สันติภาพมีไหมลูก</w:t>
      </w:r>
    </w:p>
    <w:p>
      <w:pPr>
        <w:pStyle w:val="BodyText"/>
      </w:pPr>
      <w:r>
        <w:t xml:space="preserve">(นักศึกษาชาย)</w:t>
      </w:r>
    </w:p>
    <w:p>
      <w:pPr>
        <w:pStyle w:val="BodyText"/>
      </w:pPr>
      <w:r>
        <w:t xml:space="preserve">(นักศึกษาชาย) มีครับผม</w:t>
      </w:r>
    </w:p>
    <w:p>
      <w:pPr>
        <w:pStyle w:val="BodyText"/>
      </w:pPr>
      <w:r>
        <w:t xml:space="preserve">(อาจารย์) สันติภาพ สันติภาพกับเดชาพลนี่มาจากไหนลูก</w:t>
      </w:r>
    </w:p>
    <w:p>
      <w:pPr>
        <w:pStyle w:val="BodyText"/>
      </w:pPr>
      <w:r>
        <w:t xml:space="preserve">(นักศึกษาชาย) ผมมาจากชลบุรีครับ</w:t>
      </w:r>
    </w:p>
    <w:p>
      <w:pPr>
        <w:pStyle w:val="BodyText"/>
      </w:pPr>
      <w:r>
        <w:t xml:space="preserve">(อาจารย์) แล้วสันติภาพนี่มาจากขอนแก่น</w:t>
      </w:r>
    </w:p>
    <w:p>
      <w:pPr>
        <w:pStyle w:val="BodyText"/>
      </w:pPr>
      <w:r>
        <w:t xml:space="preserve">(นักศึกษาชาย) ไม่ใช่ครับ สันติภาพมาจากชลบุรี</w:t>
      </w:r>
    </w:p>
    <w:p>
      <w:pPr>
        <w:pStyle w:val="BodyText"/>
      </w:pPr>
      <w:r>
        <w:t xml:space="preserve">(อาจารย์) จากชลบุรีนะ เดชาพลมากับใครนะ</w:t>
      </w:r>
    </w:p>
    <w:p>
      <w:pPr>
        <w:pStyle w:val="BodyText"/>
      </w:pPr>
      <w:r>
        <w:t xml:space="preserve">(นักศึกษาชาย) ผมกับเอ็มครับ</w:t>
      </w:r>
    </w:p>
    <w:p>
      <w:pPr>
        <w:pStyle w:val="BodyText"/>
      </w:pPr>
      <w:r>
        <w:t xml:space="preserve">(อาจารย์) เอ็มอยู่ไหมนิ</w:t>
      </w:r>
    </w:p>
    <w:p>
      <w:pPr>
        <w:pStyle w:val="BodyText"/>
      </w:pPr>
      <w:r>
        <w:t xml:space="preserve">(นักศึกษาชาย) อยู่ครับ อยู่ได้ใช้นะครับ Notebook ของเรานะครับ แต่จะมีบางส่วนนะครับ พอเราได้เข้ามาเรียนในมหาลัยฯ นะครับ เราก็จะมีเครื่องรุ่นเรานะครับ ผมจะบังคับให้พวกเราใช้เครื่อง Apple นะครับ เครื่อง mac นะครับ ตอนนี้เรามีอยู่ 28 เครื่อง รุ่นพี่เราไม่ได้ใช้นะครับให้ใช้นะครับ จะได้เรียนรู้การใช้เครื่อง Mac นะครับ มาดูต่อนะครับ คอมพิวเตอร์ โน้ตบุ๊กนะครับ ต่อมาก็จะเป็น Notebook นะครับ ต่อมาก็จะเป็นคอมพิวเตอร์ PDA นะครับ เราเคยเห็นหรือเปล่านะครับ ปัจจุบันก็ไม่ค่อยได้ใช้กันหรอกครับ สมัยก่อนผมเห็นบ่อย สมัยก่อนผมเห็นบ่อยใน MK นะ พวกเขาใช้นะครับ ใช้จิ้มเอานะครับ ซึ่งปัจจุบันก็ไม่ได้รับความนิยมเท่าไร คอมพิวเตอร์เครือข่าย คอมพิวเตอร์เน็ตเวิร์กคืออะไรนะครับ คอมพิวเตอร์ network เอาคอมพิวเตอร์ทุกประเภทมารวมกัน ไม่ว่าอยู่ที่ไหนของโลกกันได้ไม่ว่าจะอยู่ที่ไหนของโลกนะครับ ถ้าเราเชื่อมต่อกันโดยตรงภายในอาการ เราเรียกว่าระบบ LAN นี่นะครับ ถ้าเราติดต่อกัน ถ้าเราติดต่อกัน ข้ามประเทศ ข้ามประเทศ ข้ามจังหวัดนะครับ โดยใช้สายโทรศัพท์ โดยใช้สายสัญญาณ โดยใช้ดาวเทียม เราก็จะเรียกว่าอินเทอร์เน็ต นี่ก็จะเรียกว่าคอมพิวเตอร์เครือขเราก็ใช้ตัวนี้นะ คราวนี้มาดูองค์ประกอบของคอมพิวเตอร์มีอะไรบ้างนะครับ เอกสาร ตำราแต่ละเล่มก็ไม่เหมือนกันนะครับ หลายคนก็ถามว่า แล้วจะเอาตัวไหนดีนะครับ คำตอบก็คือเอาตัวที่ผมสอนนี่ล่ะครับ เพราะว่าผมจะใช้สอบนะครับ ถ้าเราเอาเล่มอื่น แบบอื่น มันก็จะตอบคำถามไม่ถูกนะครับ องค์ประกอบคอมพิวเตอร์มีอยู่ 5 ส่วนนะครับ ตัวที่ 1 นะครับ ฮาร์ดแวร์นะครับ ฮาร์ตแวร์ ฮาร์ตแวร์คืออะไร ฮาร์ดคือแข็งใช่ไหม ส่วนที่แข็งที่สุดของคอมพิวเตอร์ ส่วนที่แข็งที่สุดส่วนที่ เราคิดง่าย ๆ ก็คือคอมพิวเตอร์ที่เราตั้งอยู่ข้างหน้าเรานี่ล่ะ ส่วนของฮาร์ตแวร์ ถ้าเป็นโน๊ตบุ๊กซึ่งฮาร์ดแวร์ก็จะประกอบไปด้วยส่วนใหญ่ ๆ ก็คือมี CPU มีหน่วยความจำ มีหน่วยรับข้อมูล มีหน่วยแสดงผล มาดูส่วนที่ 1 ของฮาร์ดแวร์ ก็คือ Input Input Unit หรือหน่วยรับข้อมูลก็คือทำหน้าที่รับข้อมูล เช่นคีย์บอร์ด เมาส์ เครื่องสแกน เครื่องรูดบัตร กล้องดิจิทัล ปากกาแสงพวกนี้ โทรศัพท์มือถืออะไรพวกนี้ สรุปก็คือ Input เอาข้อมูลสู่คอมพิวเตอร์ได้เราเรียก Input เอาข้อมูลเข้าไปสู่คอมพิวเตอร์ได้ส่วนประกอบที่ 2 ของของฮาร์ตแอวร์ ตัวของหน่วยประมวลผลกลาง เราชอบเรียกว่า CPU นะครับ นะครับ CPU ซึ่งCPU นะครับ ซึ่งตัวของ CPU นี้ก็จะมีหน้าที่ในการประมวลผลนะคะ ซึ่งคอมพิวเตอร์ของเรานั้น จะมีราคาถูก ราคาแพง ก็ขึ้นอยู่กับตัว CPU ถ้าเกิดตัว CPU ตัวไหนเร็ว ๆ มันใหม่ ๆ มันก็แพงกว่า ซึ่งภายในตัวของ CPU นั้นก็จะมีส่วนประมวลผลอยู่ 2 ส่วน นะครับ ส่วนที่หนึ่ง ส่วนของ ALU ก็คือหน่วยคำนวณเลขคณิต ของหน่วยควบคุมนะครับ บางทีเราใช้ตัวย่อว่า CU นะครับ ก็คือ Control Unit นะครับ ทำไมตัวของ CPU ถึงต้องมีหน่วยคำนวณ ถ้าไม่มีหน่วยคำณวนCPU นี้ก็ประมวลผลไม่ได้ คือ จะควบคุมอุปกรณ์ทุกอย่างที่อยู่ในคอมพิวเตอร์ของเรานะครับ ส่วนประกอบอันที่ 3 ของฮาร์ดแวร์นะครับ ซึ่งหน่วยเก็บข้อมูลยังแบ่งออกเป็น 2 ประเภทหลัก ๆ ก็คือ หน่วยเก็บข้อมูลหลักนะครับ Primary แล้วก็หน่วยเก็บข้อมูลสำรองนะครับ secondary หน่วยความจำหลักเป็นอย่างไรครับ หน่วยความจหลักก็คือหน่วยความจำ นะครับ พอเราเปิดเครื่องคอมพิวเตอร์ขึ้นมา เครื่องออกมาปุ๊บ เราจะเห็นหน่วยความจำหลักในเครื่อง เทอมต่อไป เทอมที่สองนี่นะครับ วิชาซ่อมบำรุง ผมอยากเป็นคนสอน เทอมนี้เราต้องลงโปรแกรมเป็น เทอมหน้าเราจะซ่อมเครื่องเป็นนะครับ เรียน ปี 1 เราได้ 2 หลักสูตร เราต้องทำเป็นนะครับ ก็ยังแบ่งออกเป็น 2 ประเภท ก็คือแรมกับรอม ผมจะไม่เจาะรายละเอียดเยอะนะครับ เพราะถือว่าเราก็คงจะเรียนผ่านมาแล้วนะครับ RAM ก็คือหน่วยความจำที่ต้องอาศัยไฟเลี้ยงนะครับ คือเปิดขึ้นมาปุ๊บ แรมก็ทำงานเลยนะครับRandom Access Memory RAM ซึ่ง RAM ก็ยังมี 2 ประเภท นะครับ ก็คือ Statics RAM ก็คือ Startic ram เอาไว้เรียนเทอมหน้านะครับ เพราะว่าเราจะต้องเจาะลึกในการซ่อมบำรุงเครื่อง แล้วก็ประกอบเครื่องนะครับ ส่วนหน่วยความจำหลักประเภทที่สอง ก็คือ ROM นะครับ Rom คือคืออ่านได้อย่างเดียว จะเปลี่ยนแปลงไม่ได้นะครับ ก็จะอยู่ที่เครื่องเหมือนกับ RAM นะครับ แต่ ณ ปัจจุบันนี้นะครับ เครื่องคอมพิวเตอร์ส่วนใหญ่ ตัวของ ROM นี่นะครับ ก็จะเป็นของ Flash Rom ทำให้คอมพิวเตอร์นี่สามารถเปลี่ยนแปลงแก้ไขหน่วยความจำได้ ส่วนหน่วยเก็บข้อมูล อันที่ 2 คือ หน่วยเก็บข้อมูลอันที่สอง หน่วยเก็บข้อมูลสำรองก็คือหมายความว่า ถ้าเราเก็บข้อมูลในคอมพิวเตอร์ เก็บไว้ที่แรม ถ้าเราปิดไฟข้อมูลนั้นก็จะหายไป ดังนั้น เลยมีหน่วยเก็บข้อมูลสำรองนะครับ เช่นอะไรครับ เช่นฮาร์ตดิส เช่นไฟร์ชไดส แผ่นดิสก์นี่คือเป็นหน่วยเก็บข้อมูลสำรององค์ประกอบที่สี่ของฮาร์ตแวร์ก็คือ Output unit หรือหน่วยแสดงข้อมูล Output เมื่อเราทำการมีข้อมูลจาก Input เข้ามาแล้วนะครับ ประมวลผลเสร็จแล้ว ก็มาออกที่ output นะครับ ตัวอย่างของหน่วยแสดงผลจอภาพ Projector นะครับ ลำโพงนะครับ Output นะครับ คราวนี้มาดูองค์ประกอบที่ 2 ส่วนนะครับ คราวนี้มาดูซอฟต์แวร์นะครับ เขาบอกว่าซอฟต์แวร์ ก็คือโปรแกรม โปรแกรมที่เขียนขึ้นมาให้คอมพิวเตอร์ทำงานได้นะครับ Software ก็เหมือนเป็นตัวเชื่อม คอมพิวเตอร์กับผู้ใช้คอมพิวเตอร์ เหมือนเรานี่มีล่ามนะครับ เหมือนผมจะคุยกับพวกเรานี่ต้องผ่านล่าม นั่นแสดงว่าล่ามก็คือซอฟต์แวร์ นะครับ พี่ล่ามเป็น Software ให้เรามองตามนะครับ ซึ่งซอฟต์แวร์นั้นก็แบ่งออกเป็น 3 ประเภทนะครับ ก็คือซอฟต์แวร์ระบบ ซอฟต์แวร์สำเร็จรูป ซอฟต์แวร์นะครับ มาดู Software ประเภทที่ 1 System Software นะครับ ซอฟต์แวร์ระบบ ชื่อก็บอกอยู่แล้วนะครับ และเป็นโปรแกรมหรือชุดคำสั่งที่อยู่ใกล้ชิดกับชุดคอมพิวเตอร์มากที่สุด เป็นซอฟต์แวร์ที่ควบคุมการทำงานของฮาร์ดแวร์ของทุกอย่างนะครับ Software ที่อยู่ใกล้ตัวและอยู่นานที่สุดในระบบ ก็คือโปรแกรมระบบปฏิบัติการ โปรแกรมระบบปฏิบัติการ หรือว่า โปรแกรมระบบปฏิบัติการนั้น ถือว่าเป็นระบบที่สำคัญที่สุดนะครับ ในระบบคอมพิวเตอร์ของเรา เพราะถ้าคอมพิวเตอร์เครื่องไหนไม่มีระบบปฏิบัติการคอมพิวเตอร์ เครื่องนั้นก็ใช้งานไม่ได้นะครับ ซอฟต์แวร์ระบบอีกตัวหนึ่ง ก็คือโปรแกรมแปลภาษานะครับ Translator peogram ก็คือธรรมดาที่เราเขียนโปรแกรมแม่ใช่ไหม วิชาการเขียนโปรแกรม ผ่านไปสักเดือน 2 เดือน เราจะได้ลงมือเขียนโปรแกรมนะครับ พอเราเขียนโปรแกรมเสร็จ พอเราจะให้มัน Run โปรแกรมนะคมันต้องแปลภาษา เพราะคอมพิวเตอร์นั้นมันไม่เข้าใจภาษามนุษย์ของเรานะครับ คอมพิวเตอร์จะเข้าใจแค่ภาษาที่เป็นตัวเลข ตัวเลขฐานสองเท่านั้นนะครับ ดังนั้นพอมันจะทำงานปุ๊บ มันต้องแปลจากภาษาของเรา ภาษาเครื่อง เขาเรียก</w:t>
      </w:r>
      <w:r>
        <w:t xml:space="preserve"> </w:t>
      </w:r>
      <w:r>
        <w:t xml:space="preserve">“</w:t>
      </w:r>
      <w:r>
        <w:t xml:space="preserve">ภาษาเครื่อง</w:t>
      </w:r>
      <w:r>
        <w:t xml:space="preserve">”</w:t>
      </w:r>
      <w:r>
        <w:t xml:space="preserve"> </w:t>
      </w:r>
      <w:r>
        <w:t xml:space="preserve">คือ 0 กับ 1 นะครับ ซึ่งตัวแปลภาษาที่ใช้ ณ ปัจจุบันนั้นนะครับ เขาจะนิยมตัวของ Complier คือตัวแปลภาษาให้เป็นภาษาระดับภาษาเครื่อง ให้สามารถเข้าใจได้นะครับ Software ระบบ ตัวต่อมานะครับ ก็คือโปรแกรมอรรถประโยชน์ เราเคยได้ยินเหลือเปล่า ๊Unility program โปรแกรมอัโปรแกรมที่ทำหน้าที่ อำนวยความสะดวกให้กับผุ้ใช้ ลดขั้นตอนการใช้งานที่มันยุ่งยาก ให้มันใช้งานง่ายขึ้น หรือเป็นโปรแกรมที่คอยช่วยตรวจจับไวรัส ตรวจจับข้อผิดปกติในเครื่องคอมพิวเตอร์ของเราอรรถประโยชน์นะครับ ซึ่งในเทอมหน้านี่เราก็จะได้เรียนนะครับ ในเรื่องวิชาซ่อมบำรุง ถ้าเรายังมองภาพไม่ออก โทรศัพท์มือถือของเรา ตอนนี้เราก็คงใช้อยู่ไม่เกิน 2 ค่ายนะครับ ก็คือถ้าเป็นไอโฟน ตระกูลไอโฟนก็เป็น IOS นะครับ ถ้าเป็นพวกทั่ว ๆ ไป Samsung ก็จะใช้เป็น Android นะครับ ตัวนี้ ซอฟต์แวร์ตัวนี้นะครับ windown phone Windows Phone พี่ปุ้ยเคยใช้ไหม Windows Phone จะใช้กับNokia นะ ถ้าอาจารย์จำไม่ผิด แต่ก็สู้ แอนดรอยด์กับ ios ไม่ได้Drop ไป คราวนี้มาดูซอฟต์แวร์ประเภทที่ 2 คือ ซอฟต์แวร์สำเร็จรูปนะครับ แพ็กเกจซอฟต์แวร์นะครับ ซอฟต์แวร์สำเร็จรูปนั้น เป็นโปรแกรมที่เขียนขึ้นมาเฉพาะเจาะจงนะครับ ผู้ใช้ไม่จำเป็นต้องเขียนโปรแกรมเองครับ เอามาใช้เลย จับมาใช้เลย เราเรียกว่า ซอฟต์แวร์สำเร็จรูปนะครับ ตัวต่อมา ซอฟต์แวร์ประยุกต์นะครับ ซอฟต์แวร์ประยุกต์ แอปพลิเคชันซอฟต์แวร์นะครับ ตัวนี้เป็นอย่างไรครับ มันต่างกับ Software สำเร็จรูปอย่างไรนะครับ ประยุกต์นั้นนะครับ เขียนขึ้นมาเฉพาะอย่างที่เราต้องการ เป็นโปรแกรมเฉพาะนะครับ เช่น โปรแกรมสินค้าคงคลัง โปรแกรมบริหารจัดการร้าน เหมือนเซเว่นอย่างนี้ครับ ก็จะมีโปรแกรมของเซเว่นคนเดียวหรอเราก็ปรับตัวกันนะครับ ผมเองก็ไม่ค่อยชอบสอนออนไลน์ เวลาจะว่าอะไรให้กันมันไม่มันนะครับ มันต้องเจอกันนะครับ โดยเฉพาะวิชาทางคอมพิวเตอร์ บางอย่างมันออนไลน์ค่อนข้างลำบาก พบว่ามันเป็นวิชาปฏิบัติ เพราะผมจะเน้นทฤษฎีนะครับ ผมจะเน้นปฏิบัติกลุ่มพวกเรา กลุ่มห้องพิเศษ เราต้องเน้นปฏิบัติเยอะ ๆ เราต้องทำให้เป็นนะครับ กระบวนการที่ 3 ของคอมพิวเตอร์ คือ People Ware นะครับ หลายกลุ่ม กลายประเภทนะครับ เช่น ระบบ โปรแกรมเมอร์ ผู้บริหารฐานข้อมูล ผู้ปฏิบัติการ สุดท้ายก็คือผู้ใช้ User นะครับตอนนี้พวกเราน่าจะอยู่ที่ User นะครับ ผู้ใช้นะครับ แต่พอเราเรียนจบแล้วนะครับ เราจะต้องออกแบบและวิเคราะห์ระบบได้ เขียนโปรแกรมได้ เรียกว่า Programmer สามารถปฏิบัติการได้จะไม่เป็นผู้ใช้นะครับ จบเอกคอมแล้วห้ามเป็น User นะครับ 6. ผู้บริหารนะครับ ดูประเภทที่ 1 ระบบนะครับ SAD นะครับ ผู้ออกแบบระบบเป็นอย่างไรครับ ก็คือ บางทีเขาเรียกว่า SA นะครับ System analiนะครับ คนที่ออกแบบระบบได้ ผู้ออกแบบระบบได้ จะต้องเป็นผู้มีความรู้ควาโดยเฉพาะนะครับ เช่น ต้องการจะออกแบบและวิเคราะห์ระบบการจัดการเรียนออนไลน์สำหรับนักศึกษาบกพร่องอย่างนี้ ผู้ออกแบบระบบจะต้องมีความพร้อมด้านนี้นะครับระบบจะไม่สามารถไปออกแบบได้ทุกอย่างนะครับ เฉพาะด้านนะครับ โปรแกรมเมอร์ โปรแกก็คือเป็นผู้ที่เขียนโปรแกรมโดยเขียนตามข้อกำหนดของนักวิเคราะห์ระบบ เขาถึงบอกว่าเวลาที่เราเป็น จบทางเอกคอมนะครับ เขาบอกว่าโปรแกรมเไม่ควรเป็นคนเดียวกันกับผู้วิเคราะห์ระบบ ก็คือ System Analysis กับโปรแกรมเมอร์นะครับ หลายคนถามว่าเพราะอะไรนะครับ เพราะถ้าโปรแกรมเมเป็นคนคนเดียวกับผู้ออกแบจะไม่สมบูรณ์แบบ เนื่องจากว่าผู้วิเคราะห์ระบบ เมื่อวิเคราะห์ไปแล้ว ถ้าเห็นว่ามันเขียนโปรแกรมยาก มันก็จะเลี่ยงไปนะครับ นึกภาพออกนะ นึกภาพตามได้เพราะโปรแกรมเมอร์ที่ดีหรือเก่งเขาจะต้องเขียนโปรแกรมตามที่นักวิเคราะห์ระบบ คนวิเคราะห์มาให้นะครับ ถ้าเป็นคนเดียวกันแล้ว โปรแกรมที่ออกมาจะไม่สมบูรณ์ 100 เปอร์เซ็นต์นะครับ ผู้บริหารฐานข้อมูลนะครับ DDB มีสำหรับองค์กรใหญ่ ๆ ของฐานข้อมูลใหญ่ ๆ เช่น ฐานข้อมูลของธนาคาร หลาย ๆ ธนาคารกรุงไทย ธนาคารกรุงศรีฯ ผู้บริหารข้อมูลนั่งดูระบบอยู่ข้างใน Operator นะครับ ผู้ปฏิบัติการ เป็นผู้ที่ทำหน้าที่ในการปิด-เปิดคอมพิวเตอร์ขนาดเมมเฟรมนะครับ ก็คือ Operator นะครับ ต่อมา คือ ผู้ใช้ User นะครับ ก็คือระดับพวกเรานะครับ ก็ใช้คอมพิวเตอร์นะครับ บุคลากรสุดท้าย นะครับ Manager นะครับ เขาบอกว่าองค์กรไหนก็แล้วแต่นะครับ ที่นำเอาเทคโนโลยีทางด้านคอมพิวเตอร์มาใช้ จะประสบความสำเร็จหรือไม่ประสบความสำเร็จนั้น อยู่ที่คน ๆ นี้ล่ะครับ ผู้บริหาร ถ้าผู้บริหารไม่เอาด้วย ไม่เล่นด้วย องค์กรก็ไม่สามารถเดินไปได้นะครับ ยกตัวอย่าง เช่น องค์กรของมหาวิทยาลัยราชภัฏสกลนคร นะครับ พวกเราก็ไม่สามารถมาเรียนที่นี่ได้ เราก็จะไม่มีห้องออนไลน์ ไม่มีระบบล่ามออนไลน์นะครับ เราก็ต้องขอขอบคุณผู้บริหารนะครับ ที่ให้โอกาสพวกเราได้เข้ามาเรียนในราชภัฎสกลนครในราชภัฎสกลนครนะครับ เมื่อเขาให้โอกาสพวกเราแล้วก็ขอให้พวกเราทุกคนนั้น นำเอาโอกาสที่ได้รับนะครับ ตั้งใจเรียนนะครับ แล้วพิสูจน์ให้เขาเห็นว่า พวกเราเรียนได้ พวกเราทำได้นะครับ องค์ประกอบต่อมา ก็คือ Data หรือ Data นะครับ ข้อมูลก็เป็นองค์ประกอบสำคัญอย่างหนึ่ง ถ้าเรามีข้อมูลนะครับ คอมพิวเตอร์ก็แทบจะไม่มีคามหมายเลย gซึ่งรายละเอียดข้อมูล ผมจะไม่พูดรายละเอียดนะครับ เพราะว่าเดี๋ยวพวกเราจะได้ไปเรียนในรายวิชาของฐานข้อมูลอยู่นะครับ องค์ประกอบต่อมาของคอมพิวเตอร์ก็คือกระบวนการทำงานนะครับ ตรงนี้เป็นกระบวนการทำงานมีกระบวนการทำงาน ผลลัพธ์จะเป็นอย่างไร จะต้องมีลักษณะของผู้ใช้ ผู้ดุฉลระบบให้นะครับ คราวนี้มาเข้าเรื่องของเรา ในรายวิชาหลักของเรา ก็คือระบบปฏิบัติการนะครับ ระบบปฏิบัติการคืออะไรระบบปฏิ ก็คือซอฟท์แวร์ระบบประเภทหนึ่ง ที่ทำหน้าที่ในการควบคุมคอมพิวเตอร์ทั้งหมดนะครับ ซึ่งเรามาดูว่ามันเกิดขึ้นได้อย่างไรนะครับ สมัยก่อนนะครับ ก่อนที่จะมีเครื่องคอมพิวเตอร์นั้นนะครับ ถ้าเขาประดิษฐ์เครื่องอะไรขึ้นมาแล้วนะครับ เขาจะใช้ได้คนเดียว คนอื่นจะไม่สามารถใช้งานได้เลยนะครับ ก็เหมือนคอมพิวเตอร์เหมือนกันนะครับ คอมพิวเตอร์ในยุคแรก ๆ นั้น เมื่อถูกพัฒนาขึ้นมา พัฒนาขึ้นมาเท่านั้นนะครับ ทำไมถึงเป็นอย่างนั้นนะครับ เพราะคอมพิวเตอร์ยุคแรก ๆ นั้นนะครับ มันใช้ภาษา ภาษาเครื่องนะครับ ภาษาเครื่องก็คือเลขฐาน 2 ก็คือ 0 กับ 1 นะครับ คราวนี้มาดูลักษณะการติดต่อระหว่างคอมพิวเตอร์ของเรานะครับ เราถือว่าคอมพิวเตอร์ของเรานั้น อุปกรณ์อันหนึ่ง ที่มีความสำคัญมากทีุ่สดก็คือ CPU นะครับ เขาถือว่าหน่วยประมวลผลการ ของคอมพิวเตอร์นะครับ ส่วนหน่วยความจำนั้นถือว่าเป็นสมองนะครับ คอมพิวเตอร์เครื่องไหนจะมีความสำคัญมาก-น้อย ขนาดไหน เขาจะดูที่ CPU เป็นหลักนะฮะ ซึ่งเขาบอกว่าในคอมพิวเตอร์ขนาดใหญ่ พวก Super Computer พวก Mainframe Computer ก็จะมีหน่วยประมวลผล ที่มีการทำงานของ CPU ทำงานหลายตัวในการช่วยกันทำงานนะครับ เวลาที่เราจะติดต่อ ตัวอุปกรณ์อื่น ๆ ในระบบคอมพิวเตอร์ขนาดใหญ่นั้นนะครับ เขาจะใช้ตัวของ Processor รอบข้างหรือบางทีเรียกว่า IO compresser หรือเรียกว่า Chanel สั้น ๆ นะครับ ส่วนถ้าเป็นคอมพิวเตอร์ในระบบเล็ก ๆ ระบบเล็ก ๆ ก็คือพวก PC โน้ตบุ๊กพวกนี้นะครับ เวลามันติดต่อกันกับ CPU มันจะใช้ตัวของ Port นะครับ ในระบบใหญ่ใช้ Chanel ถ้าระบบเล็กใช้พอร์ต เรานึกภาพพอร์ตออกไหมครับ เช่น USB Portมาให้ดูนะครับ ไม่ได้เอาตัวอย่างมาให้ดู เพราะปกติจะมีคอมพิวเตอร์อยู่ตัวหนึ่ง เอามาชึ้ให้ดูว่าอะไรนะครับ ซึ่งในคอมพิวเตอร์ของเรานั้น ในการติดต่อระหว่างอุปกรณ์รอบข้างระหว่าง CPU มันมีวิธีการติดต่อกันอยู่นะครับ ซึ่งการติดต่อกันกับ CPU กับ อุปกรณ์รอบข้าง เราเรียกการ Interlubระหว่างอุปกรณ์รอบข้างระหว่าง CPU ก็คือ Portlink นะครับ เรียนมาถึงตรงนี้แล้วนะครับ หลายคนอาจจะยังงง ๆ อยู่นะครับ อาจารย์มาพูดอะไรให้ฟัง นั่งแล้วงงนะครับ ไม่ต้องตกใจนะครับ เพราะว่าวิชานี้เป็นวิชาที่เน้นทฤษฎีนะครับ ปกติเขาจะให้เรียนวิชานี้ตอนปีสามนะครับ แต่ด้วยความหารกล้าของราชภัฎสกลนครนะครับ เขาก็เอาวิชานี้มาให้เราเรียนปี 1 เทอม 1 เลยนะครับ ดังนั้น เวลาที่เรานั่งฟังบรรยาย เราจะงงนะครับ ผมสอนวิชานี้มาเป็นเวลา 18 ปี นะครับ ตั้งแต่ผมบรรจุอายุราชการมา 24 ปี ตอนนี้ผมสอนวิชานี้ค่อนข้างจะงงนะครับ แต่ตอนนี้พวกเราก็นั่งฟังไปนะครับ ไม่ต้องซีเรียสบางคนโอ้ยอาจารย์พ่อไม่รู้พูดอะไร อ่านแล้วก็งง ซึ่งสไลด์ที่ให้เอาไป ตอนนี้ผมปรับปรุงใหม่นะครับ นี่เป็นเวอร์ชันปรับปรุงของปีนี้เลยนะครับ เพราะสมัยก่อนตัวพี่อุ้ย จะมีตัวหนังสือประมาณ 4-5 บรรทัดแล้วก็บรรยายเอา จะเข้าใจค่อนข้างยากนะครับ ก็ไม่เป็นอะไรครับ ก็ค่อย ๆ ปรับตัวไปนะครับ คราวนี้มาดูการติดต่อระหว่างอุปกรณ์รอบข้างกับ CPU มันติดต่อกันอย่างไรลักษณะการติดต่อกันแบบพอร์ตลิงก์ก็คือนะครับ มันจะหยุดการทำงานนะครับ ชั่วคราว คือทำงาน ๆ อยู่ มันจะหยุด หยุดเพราะอะไรนะครับ หยุดเพื่อมาเช็กแต่ละตัวนั้นต้องการใช้งานมันหรือเปล่า ซึ่งวิธีการแบบนี้จะทำให้เกิดความล่าช้าในการทำงานนะครับ ช้านะครับ เพราะต้องมาตรวจสอบทุกครั้งถ้าเรามองภาพไม่ออก ตัวอย่างเช่น ผมสอนพวกเราอยู่ ถ้าการติดต่อแบบพอร์ตลิงก์นั่นคือทุก ๆ ช่วงเวลาหนึ่ง ผมจะหยุด เปรียบเทียบ เปรียบเทียบพวกเราเป็นอุปกรณ์รอบข้าง ถ้าการติดต่อแบบพาร์ตลิงก์ ก็คือทุกครั้ง ผมจะหยุดแล้วถามพวกเราทุกคน พวกเรามี 16 คน เป็นอย่างไร จนครบ 16 คน แล้วจึงทำงานต่อ นี่คือการทำงานแบบพิร์ตลิงก์นะคับ ซึ่งเสียเวลานะครับ ไปดูประเภทที่สองนะครับ การติดต่อแบบ Interrup นะครับ เป็นการติดต่อที่ลดข้อเสียของพอร์ตลิงก์แทนที่จะถามนะครับ ว่าอุปกรณ์ต้องใช้งานไหม การติดต่อแบบ interrupt จะใช้วิธีการส่งไปบอกเอง ตอนนี้นะ อุปกรณ์รอบข้างต้องการจะใช้งาน CPU ถ้าเปรียบเทียบตัวอย่าง เช่น ผมสอน ๆ ไปอยู่นี่ ถ้าเป็นแบบพอร์ตลิงก์ ผมต้องถามพวกเราทุกคน 16 คน พวกเรายกมือถามได้เลย นี่คือลักษณะการติดต่อแบบ Interrup แบบที่ 3 แบบ Mail boxเป็นการเอาทั้งข้อดีและข้อเสียของทั้ง 2 อย่างม่านะครับ ซึ่งการติดต่อแบบ Mail Box นั้น มันจะต้องมีการกันเนื้อที่บางส่วนของหน่วยความจำไว้ ไว้เพื่อใช้พักข้อมูล ซึ่งวิธีการนี้สมัยก่อนนี่ จะยังไม่ค่อยนิยมมากเนื่องจากว่าหน่วยความจำมีมีราคาแพงนะครับ แต่ ณ ปัจจุบันนี้การติดต่อระหว่างอุปกรณ์รอบข้างกับ CPU จะเป็นวินโดว์ 8 วินโดว์ 10 นะครับ ไม่ว่าจะเป็น Windows 8 Windows 10 อะไรพวกนี้นะครับ สไลด์สลับกันนี่อุ้ย ผมว่าสไลด์เราสลับกันแน่ ๆ เลยนะครับ ไม่เป็นไรนะครับ ดูต่อนะครับ คอมพิวเตอร์ยุคแรก ๆ คนใช้ใช้ได้คนเดียวนะครับ เพราะอะไรครับ เพราะใช้ภาษาเครื่อง ก็คือเลขรหัสฐานสอง 0 1 นะครับ จากความยุ่งยากภาษาเครื่อง เครื่องก็มีคนคิดค้นภาษาขึ้นมานะครับ ภาษาแรกที่เราใช้ ก็คือภาษา Eaambly โดยมีตัวแปรคือ Assamble นะครับ เป็นตัวแปรภาษา เครื่องมากที่สุดนะครับ เราจึงจัดภาษาEassambly เป็นภาษาระดับต่ำ</w:t>
      </w:r>
    </w:p>
    <w:p>
      <w:pPr>
        <w:pStyle w:val="BodyText"/>
      </w:pPr>
      <w:r>
        <w:t xml:space="preserve">(ล่าม) ยัง</w:t>
      </w:r>
    </w:p>
    <w:p>
      <w:pPr>
        <w:pStyle w:val="BodyText"/>
      </w:pPr>
      <w:r>
        <w:t xml:space="preserve">(อาจารย์) ยังนะ น่าจะเทอมหน้านะพอเรามาฟังเราก็จะงงกันนะครับ ภาษา Essenbly ต่อหนึ่งคำสั่งนะครับ สั่งปุ๊บ ทำปั๊บ ทำปุ๊บ ภาษา แอสแซมบี้ ก็คือมันใกล้เคียงกับภาษาเครื่องนะครับ ที่พวก Cracker ทั้งหลาย Hacker ก็เลยใช้ภาษานี่ล่ะครับในการเขียน ต่อมาแต่ละคนมีภาษาพัฒนา นะครับ ให้มันใกล้เคียงกับภาษาเรามากขึ้นนะครับ เช่น ภาษา C ภาษา Basic นะครับ ซึ่งภาษาคอมพิวเตอร์ก็แบ่งออกหลายประเภทนะครับ เราค่อยไปว่ากันในเรื่องภาษาพื้นฐานกัน ระดับต่ำนะครับ จะต้องมีตัวแปรก็คือ Complier แปลให้เป็นภาษาเครื่อง ไม่อย่างนั้นมันจะทำงานไม่ได้นะครับ พอมันแปลภาษาเสร็จนะครับ มันจะกลายเป็น Code นะครับ เราจะรู้ว่าโค้ดคืออะไร มันจะมีคำว่า code กับ source code ไม่เกินเดือนหน้านะ เราคงได้เรียน เราคงได้เรียนนะครับ เราคงได้เริ่มเขียนโปรแกรมในรายวิชาการเขียนโปรแกรมนะครับ ต่อมานะครับ ก็มีคนคิดเอาตัวของภาษา Essembyนะครับ เขียนภาษาเสร็จปุ๊บ ทำอย่างไร เอาไปใส่แผ่นได้นะครับ เอาไปใส่ในแผ่นดิสก์ ไม่น่าเห็นนะพวกเราพอเอาใส่ในแผ่นปุ๊บเขาจะเรียกว่าโปรแกรมที่เอามาลงใส่แผ่นนะครับ เราเรียกว่า โปรแกรม loader นะครับ ซึ่งเป็นโปรแกรมที่เอาโค้ดก็คือเวลาเราจะเปิดเครื่องคอมพิวเตอร์ขึ้นมาเราเสียบแผ่นนี้เสียบเข้าไป มันก็จะโหลดข้อมูลจากแผ่นลงคอมพิวเตอร์แล้วก็ทำงานได้ เราเรียกว่า Loader นะครับ ต่อมานะครับ เขาก็มีการนำเอา การนำเอา Loader นะครับ แล้วก็โปรแกรม Essembly คือ Complier มาประกอบกันเข้านะครับ เราเรียกว่า โปรแกรมระบบ ซึ่งทำหน้าที่ในการจัดการอุปกรณ์ ทุกอย่างในคอมพิวเตอร์ให้เรา พัฒนาต่อจนกลายมาเป็นระบบปฏิบัติการนะครับ ระบบปฏิบัติการนะครับ หรือ OS นะครับ คำว่า ระบบปฏิบัติการก็คือนะครับ มันสามารถเป็นได้ทั้ง ฮาร์ดแวร์ และ ซอฟต์แวร์ก็อย่างเช่น ซอฟต์แวร์ที่เราใช้อยู่ปัจจุบันนะครับ พวก iOS ถามว่าฮาร์ดแวร์เป็นอย่างไร ฮาร์ดมันจะฝังไว้ในเครื่องเลย ทันล่ะมั้งรุ่นพวกเรา Android ไอ้โทรศัพท์มือถือเรานะครับ พอเราอยากได้แอปพลิเคชันใหม่ เราก็ต้องซื้อเครื่องใหม่ แต่ ณ ปัจจุบันเป็นอย่างไรครับ ใหม่ ๆ นะครับ ก็สามารถอัปเดตซอฟต์แวร์ได้เขาบอกว่านะครับ สรุปว่าเครื่องไหนไม่มีระบบปฏิบัติการนะครับ หรือไม่มี OS เราจะไม่สามารถใช้ได้เลยนะครับ ที่เราใช้เครื่องเราทุกวันนี้นะครับ เราใช้วินโดวส์บ้าง ก็ถือว่าเป็น OS นะครับ ถ้าใครไม่เชื่อว่า เครื่องไหนไม่มี OS ก็ไปลบฟอร์แมตเครื่องดูว่าเราจะใช้งานได้ไหมนะครับ ยังไม่หลับนะ เป็นอย่างไรบ้างครับ ถามเด็ก ๆ หน่อย 3 อาทิตย์แล้ว พี่แฝดเป็นอย่างไรบ้าง ได้หรือยัง พี่ล่ามเห็นพี่แฝดไหม เสื้อเหลือง ๆ ยกมืออยู่นิ</w:t>
      </w:r>
    </w:p>
    <w:p>
      <w:pPr>
        <w:pStyle w:val="BodyText"/>
      </w:pPr>
      <w:r>
        <w:t xml:space="preserve">(ล่าม) ฮัลโหลค่ะ</w:t>
      </w:r>
    </w:p>
    <w:p>
      <w:pPr>
        <w:pStyle w:val="BodyText"/>
      </w:pPr>
      <w:r>
        <w:t xml:space="preserve">(อาจารย์) ถามพี่แฝดให้หน่อยว่าเรียน 3 อาทิตย์แล้วปรับตัวได้หรือยัง ก็รู้สึกว่า ได้เรียนคำศัพท์ใหม่ ๆ เกี่ยวกับคอมพิวเตอร์ ประสบการณ์มาก ๆ ครับ</w:t>
      </w:r>
    </w:p>
    <w:p>
      <w:pPr>
        <w:pStyle w:val="BodyText"/>
      </w:pPr>
      <w:r>
        <w:t xml:space="preserve">(อาจารย์) ค่อย ๆ เรียนไปนะครับ ไม่ต้องรีบร้อนนะครับ ค่อย ๆ สะสมไป เราพึ่งเรียนปีหนึ่งเอนะครับ ค่อย ๆ สะสมไปเรื่อย ๆ นะครับ สันติภาพนี่อยู่หอหรือเปล่าลู</w:t>
      </w:r>
    </w:p>
    <w:p>
      <w:pPr>
        <w:pStyle w:val="BodyText"/>
      </w:pPr>
      <w:r>
        <w:t xml:space="preserve">(นักศึกษาชาย) ใช่ครับผม อยู่ด้วยกัน 3 คนหรือเปล่า ผมแล้วก็โบ แล้วก็เอ็ม อยู่คนละหอกันครับ</w:t>
      </w:r>
    </w:p>
    <w:p>
      <w:pPr>
        <w:pStyle w:val="BodyText"/>
      </w:pPr>
      <w:r>
        <w:t xml:space="preserve">(อาจารย์) อ้าวอยู่คนละหอหรือ พี่มหาเขาบอกว่า ก็ถามพี่มหาแล้วบอกว่าอาจจะต้องรอให้รุ่นพี่จบก่อน แล้วก็อีกหอหนึ่งก็ค่อยไป</w:t>
      </w:r>
    </w:p>
    <w:p>
      <w:pPr>
        <w:pStyle w:val="BodyText"/>
      </w:pPr>
      <w:r>
        <w:t xml:space="preserve">(อาจารย์) อ๋อครับ แล้วมีใครดูแล อยู่กับรุ่นพี่หอเป็นรุ่นพี่ปี 3 ปี 4 มาคอยดูแลอยู่ข้างห้อง แจ้งอาจารย์ แจ้งบอก ดูแลช่วยเหลือกันได้นะครับ</w:t>
      </w:r>
    </w:p>
    <w:p>
      <w:pPr>
        <w:pStyle w:val="BodyText"/>
      </w:pPr>
      <w:r>
        <w:t xml:space="preserve">(นักศึกษาชาย) ครับ</w:t>
      </w:r>
    </w:p>
    <w:p>
      <w:pPr>
        <w:pStyle w:val="BodyText"/>
      </w:pPr>
      <w:r>
        <w:t xml:space="preserve">(อาจารย์) เพราะรุ่นนี้ผมยังไม่รู้จักใครเลยนะครับ นอกจากพี่แฝดนะ ก็ไม่เป็นไร ค่อย ๆ เรียนรู้กันไป มาเรียนในห้องเรียนนะครับ เราก็จะได้มีความรู้สึกว่าเรียนเอกคอมจริง ๆ มากขึ้นนะครับ เพราะตอนนี้กำลังประสานกับทาง NECTEC อยู่ในเรื่องของนำเทคโนโลยี ว่าอยากได้เทคโนโลยีอะไรมาช่วยก็มาแจ้งอาจารย์ด้วยนะ ว่าเราขาดอะไร มีอะไรแบบเพิ่มเติมก็ให้แจ้งมา เราจะได้หามาเพิ่มเติมนะครับ มาดูต่อ สไลด์ต่อเรานะครับ มาดูหน้าที่ของระบบปฏิบัติการ มีหน้าที่อะไรบ้างนะครับ หน้าที่ของระบบปฏิบัติการที่สำคัญ ๆ มีดังนี้นะครับ 1. ติดต่อกับผู้ใช้นะครับ นี่เลยที่เป็นอเะไรที่สำคัญที่สุดนะครับ ถ้าจะติดต่อผ่านเครื่องหมายเป็น OS รุ่นแรก ๆ นะครับ ที่เราต้องคีย์คำสั่งเข้าไปนะครับ เดี๋ยวเรียนปฏิบัติพาทำนะครับว่า มันเป็นอย่างไรนะครับ แต่ ณ ปัจจุบันนี้นะครับ การติดต่อของ OS นั้นจะติดต่อผ่านหน้าจอ ติดต่อผ่านรูปภาพนะครับ แต่ก่อนจะเป็น CUI นะครับ CUI ก็ User Interface ปัจจุบันจะเป็นการติดต่อผ่านทาง GUI Graphic User Interphase ระบบปฏิบัติการตัวไหน ตัวไหนที่ติดต่อกับผู้ใช้ง่าย คนก็จะใช้เยอะ จึงเป็นที่มาว่าทำไมคนถึงเป็นที่มาว่าทำไมคนถึงใช้ windows มาก เพราะ windows มันใช้ง่ายกว่าเพื่อนนะครับ หน้าที่อันที่ 2 ของระบบปฏิบัติการนะครับ ก็คือก็คือควบคุมดูอุปกรณ์การทำงานของเครื่องคอมพิวเตอร์ทุกอย่างนะครับ คอมพิวเตอร์จะทำงานเองไม่ได้นะครับ มันจะต้องมี OS เป็นตัวกลางนะครับ os ก็ทำหน้าที่เหมือนกับล่าม คอมพิวเตอร์ทำงานได้ก็ต้องผ่าน OS หรือผ่านผู้ใช้ พอจะOS จึงไปหาคอมพิวเตอร์ นี่คือหน้าที่อันที่ 2 ควบคุมอุปกรณ์ทุกอย่าง มีอะไรบ้าง มี flashdrive ไหม มหน่วยความจำเท่าไหร่ อะไรพวกนี้นะครับ จะควบคุมอุปกรณ์ทุกอย่างนะครับ หน้าที่อันที่ 3 ของระบบปฏิบัติการที่ 3 ก็คือจัดสรรทรัพยากรในระบบเขาบอกว่าทำไมต้องจัดสรรค์ทรัพยากร คือ สิ่งที่ถูกใช้ CPU หน่วยความจำ พรินเตอร์อะไรพวกนี้ สแกนเนอร์ คือทรัพยากรที่อยู่ในระบบคอมพิวเตอร์เขาบอกว่าเหตุผลที่ต้องจัดสรรทรัพยากรมีจำนวนจำกัด เช่น เครื่องคอมพิวเตอร์เรา อันนี้ให้มองที่คอมพิวเตอร์ PC นะครับ หรือโน้ตบุ๊กก็ได้ จำกัดเช่น มี CPU ตัวเดียว แต่ทำงานหลาย ๆ อย่าง ดังนั้น ต้องมีการจัดสรร ถ้าไม่จัดสรร คอมพิวเตอร์ก็จะทำงานไม่ได้นะครับ ผมจึงบอกนักศึกษาสาขา คอมพิวเตอร์กับเราใครฉลาดกว่ากัน คำตอบก็คือเราต้องฉลาดกว่าคอมพิวเตอร์นะครับ ถ้าเราไม่สั่งคอมพิวเตอร์ทำงาน แต่ ณ ปัจจุบันนี้นะครับ คอมพิวเตอร์มันไปไกล AI แล้วนะครับ คราวนี้ AI ไม่สั่งก็ทำงานเองได้นะครับ ประมวลผลเองได้นะครับ แสดงว่ายุคต่อไปในอนาคตนะครับ เราอาจจะมีเพื่อนที่เป็น AI มานั่งเรียนก็ได้นะครับ คราวนี้มาดูต่อนะครับ นอกจากจัดสรรแล้วนะคับ สาเหตุที่ต้องจัดสรรก็คือทรัพยากรมีหลายประเภท แต่โปรแกรมก็มีความต้องการใช้งานอย่างเดียว เช่น เรามีทรัพยากรเเยอะแยะเลย แต่อยากให้เท่านี้ ตัวนี้ จะทำอย่างไรนะครับ ก็เป็นหน้าที่ของ OS ว่าจะจัดสรรให้อย่างไร ปฏิบัตินะครับ นะครับ คราวนี้มาดูวิวัฒนาการของระบบปฏิบัติการนะครับ ว่าเป็นมาอย่างไรนะครับ OS สมัยยุคแรก ๆ พ.ศ. 1945-1955 นะครับ เป็นยุคคอมพิวเตอร์ยุคต้น ๆ นะครับ ยุคนี้ไม่มี OS ครับ ไม่มีระบบปฏิบัติการ ใครสร้างขึ้นมาก็ใช้ได้อยู่คนเดียวโดนใช้ภาษาเครื่องอย่างเดียวนะครับ ภาษาเครื่อง ก็คือภาษาเลขฐานสองนะครับ ก็คือ 0 กับ 1 ใช้หลอดสูญญากาศเป็นหลัก เปิดทีหนึ่งไฟดับทั้งเมืองใช้ไฟเยอะมากครับ ยุดแรก ๆ รุ่นที่ 2 นะครับ เป็นยุคที่ ระบบปฏิบัติการพัฒนาขึ้นมาเพื่อทำที่ซ้ำ ๆ กัน ทำงานได้หลาย ๆ ครั้งแทนมนุษย์ เราเรียกว่าระบบประมวลผลแบบกลุ่ม นะครับ ก็คือการทำงานทั้งหลายจะถูกรวบรวมไว้เป็นกลุ่มเดียวกับ เรียกว่า Batสั่งทีเดียว สมัยก่อนเขาจะเรียกว่า Batch File นะครับ รวมตัวสั่งไปที่เดียว ก็จะทำงานไปเลย แต่ทำงานเดิม ๆ ซ้ำ ๆ ทุกวัน ทุกครั้งที่มันทำงาน นี่คือระบบปฏิบัติการในยุคที่สองนะครับ ซึ่ง ซึ่งยุคนี้นะครับเป็นยุคของ Transister เราเคยได้ยินไหมครับ ยุค Transiter เป็นแผนวงจรสมัยก่อนนะครับ พวกเราพอเกิดไม่ทัน ยุคแรกเป็นหลอดสูญญากาศ ยุคนี้เป็นยุค Transister วิวัฒนาการของระบบปฏิบัติการของยุคที่สามนะครับ 1965 ถึง 1980 นะครับ ซึ่งยุคนี้นะครับ มันสามารถทำงานนลักษณะของมัลติโปรแกรมมิง มัลติโปรแกรมมิ่ง เดียวกันเราสามารถทำงานโปรแกรมได้หลายโปรแกรมในเวลาเดียวกัน เช่น ดูหนังด้วย ฟังเพลงด้วย พิมพ์งานไปด้วย ลักษณะนี่คือ ลักษณะของ Muti programiแล้วก็เป็นตัวมัลติโปรเซสซิ่ง ก็คือระบบที่เครื่องเรามี CPU มากกว่า 1 ตัว ช่วยกันทำงานนะครับ เราเรียกว่า muti proซึ่งในยุคของพิศาลนี้นะครับ ระบบ Realtime ก็คือสั่งทำงาน สั่งปุ๊บ ทำงานปั๊บ สั่งปุ๊บ ทำงานปั๊บ ยุคนี้ก็พวกเรายังไม่เกิด เกิดแล้ว 1980 นะครับ เกิดได้ 5-6 ปี แล้วนะครับ ต่อมาวิวัฒนาการยุคที่ 4 นะครับ ก็คือตั้งแต่ยุค 80 ยุค 80 น่ะครับ จนถึงยุคปัจจุบัน ลักษณะการทำงานจะเป็น Versual Machine นะครับ เป็นการทำงานที่ ผู้เชี่ยวชาญปัญญาประดิษฐ์ รวมถึงสื่อสารด้านเครือข่ายนะครับ ีนี่คือยุคปัจจุบันนะครับ มีเอไอ มีติดต่อ เราจะเห็นว่า เรานั่งอยู่ สกลนคร ที่เราเรียนกันอยู่นี่แต่เราเรียนด้วยกันได้ โดยใช้ตัวของระบบปฏิบัติการเป็นตัวช่วยในการทำงานจะเห็นว่าบางคน อย่างเครื่องผมใช้ Windown 10 บางคนใช้ IOS นี่คือยุคปัจจุบันที่เราใช้อยู่ของ OS นะครับ ก็บทที่ 1 ก็นะครับ ก็ประมาณนี้นะครับ มีใครสงสัย อยากถามอะไรไหมครับ มีไหมครับ ยกมือ แฝดจะถามอะไรครับ ภาษามืออุดรฯ ไวนะ</w:t>
      </w:r>
    </w:p>
    <w:p>
      <w:pPr>
        <w:pStyle w:val="BodyText"/>
      </w:pPr>
      <w:r>
        <w:t xml:space="preserve">(นักศึกษาชาย) เห็นไม่ชัด</w:t>
      </w:r>
    </w:p>
    <w:p>
      <w:pPr>
        <w:pStyle w:val="BodyText"/>
      </w:pPr>
      <w:r>
        <w:t xml:space="preserve">(ล่าม) ก็อยากจะถามว่าในวิชาที่เรียนนี้น่ะครับ ในระบบปฏิบัติการน่ะครับ จัดสรรหรือ…ถามแบบงง ตอนนี้แบบ…</w:t>
      </w:r>
    </w:p>
    <w:p>
      <w:pPr>
        <w:pStyle w:val="BodyText"/>
      </w:pPr>
      <w:r>
        <w:t xml:space="preserve">(อาจารย์) งง งงคำถาม งงกันเอง แต่จะถามว่าไง</w:t>
      </w:r>
    </w:p>
    <w:p>
      <w:pPr>
        <w:pStyle w:val="BodyText"/>
      </w:pPr>
      <w:r>
        <w:t xml:space="preserve">(อาจารย์) ทำช้า ๆ สิลูก ช้า ๆ</w:t>
      </w:r>
    </w:p>
    <w:p>
      <w:pPr>
        <w:pStyle w:val="BodyText"/>
      </w:pPr>
      <w:r>
        <w:t xml:space="preserve">(ล่าม) วิชานี้นะครับ มีการทำจัดสรรระบบปฏิบัติการคอมพิวเตอร์น่ะครับ ทำอย่างไร ทำอย่างไรใช่ไหม ใช่ครับ มันมีวิธีการทำอย่างไรบ้างครับ วิชานี้ก็จะเป็นวิชาพูดถึงถึงทฤษฎีของระบบปฏิบัติการ แต่พูดหลักการก่อนว่าจะพูดหลักการก่อนว่า จะทำอย่างไร ทำหน้าที่อย่างไอผมสอนทฤษฎีเสร็จ ระบบปฏิบัติการ เช่น ไปลง Windows ไปลงหลาย ๆ ตัว ที่เรามีอยู่ในโลกของเรานี่ล่ะ สัก4-5 ตัว พอลงระบบปเป็นแล้ว เราก็จะไปลงโปรแกรมอื่น ฟังเพลงอะไรพวกนี้ ในรายวิชานี้จะเน้นจุดประสงค์ตรงนี้นะครับ ส่วนทฤษฎีเราจะไม่เรียนมาเท่าไรนะครับ ค่อย ๆ เป็น ค่อย ๆ ไปนะครับ ค่อยเป็นค่อยไปครับ โอ.เค. ไหม</w:t>
      </w:r>
    </w:p>
    <w:p>
      <w:pPr>
        <w:pStyle w:val="BodyText"/>
      </w:pPr>
      <w:r>
        <w:t xml:space="preserve">(ล่าม) ขอบคุณครับ</w:t>
      </w:r>
    </w:p>
    <w:p>
      <w:pPr>
        <w:pStyle w:val="BodyText"/>
      </w:pPr>
      <w:r>
        <w:t xml:space="preserve">(อาจารย์) มีใครจะถามอะไรเพิ่มเติมไหม เป็นอย่างไรสันติภาพไหวไหม เอกคอมฯ</w:t>
      </w:r>
    </w:p>
    <w:p>
      <w:pPr>
        <w:pStyle w:val="BodyText"/>
      </w:pPr>
      <w:r>
        <w:t xml:space="preserve">(นักศึกษาชาย) ก็ฟังทฤษฎีแล้วก็งงอยู่บ้าง มีระบบ OS เยอะพอสมควร</w:t>
      </w:r>
    </w:p>
    <w:p>
      <w:pPr>
        <w:pStyle w:val="BodyText"/>
      </w:pPr>
      <w:r>
        <w:t xml:space="preserve">(อาจารย์) ค่อย ๆ ปรับเอา</w:t>
      </w:r>
    </w:p>
    <w:p>
      <w:pPr>
        <w:pStyle w:val="BodyText"/>
      </w:pPr>
      <w:r>
        <w:t xml:space="preserve">(นักศึกษาชาย) ครับ</w:t>
      </w:r>
    </w:p>
    <w:p>
      <w:pPr>
        <w:pStyle w:val="BodyText"/>
      </w:pPr>
      <w:r>
        <w:t xml:space="preserve">(อาจารย์) พอเราค่อย ๆ ฟังในหลาย ๆ วิชา จะได้เริ่มซึมซับวิชา แต่ละวิชาก็จะมีคำศัพท์เฉพาะเกี่ยวกับคอมพิวเตอร์ที่มันเป็นเฉพาะทางคอมพิวเตอร์ คำนี้คืออะไร พอเราได้ฟังบ่อย ๆ นี่ มันก็จะเริ่มอ๋อ อันนี้จะใช้เวลานิดหนึ่ง วิชาคอมพิวเตอร์เรานี่จะเน้นเป็นปฏิบัตินะครับ ปฏิบัติเป็นหลัก ซึ่งผมก็แยกห้องให้พวกเราเป็นห้องพิเนะครับ ก็คือเราจะเรียนเฉกลุ่มของเรา อาจารย์ที่มาสอนพวกเราก็จะมี แนวโน้มนะครับ จิตใจที่เมตตา โอบอ้อมอารีนะครับ จะไม่เอาแบบ 100 เปอร์เซ็นต์นะครับ หลายคนถามผมเหมือนกันว่า อาจารย์พิเชนทร์รับสอนเด็กห้องพิอาจารย์สอนเด็กพิเศษเป็นอย่างไร ก็สอนได้ปกตินะครับ ถามว่าเนื้อหาเต็ม 100 เปอร์เซ็นต์ไหม เนื้อหาก็เต็ม 100 เปอร์เซ็นต์นะครับ แต่เวลาประอาจจะไม่เต็มร้อยนะครับ เราก็ต้องเข้าใจว่า เราก็มีข้อจำหลายอยอย่างตอนนี้รุ่นพี่เรา สันติภาพกับเดชาพลนิดหนึ่ง ก็คือในเรื่องของด้านกราก กับด้านฮาร์ดแวรืเรนะครับ เพราะเราก็จะมองไม่เห็น แต่สันติภาพจะเลือนลางใช่ไหม</w:t>
      </w:r>
    </w:p>
    <w:p>
      <w:pPr>
        <w:pStyle w:val="BodyText"/>
      </w:pPr>
      <w:r>
        <w:t xml:space="preserve">(นักศึกษาชาย) ครับ ยังเห็นนข้างเดียวครับ แล้วก็จ้องหน้าจอคอมฯ ไม่ได้ครับ เพราะแสงมันจะเข้าตา</w:t>
      </w:r>
    </w:p>
    <w:p>
      <w:pPr>
        <w:pStyle w:val="BodyText"/>
      </w:pPr>
      <w:r>
        <w:t xml:space="preserve">(อาจารย์) เดชาพลนี่สนิทนะ ไม่เห็นใช่ไหม มันจะมีปัญหานิดหนึ่ง เหมือนเสือน้อย เดี๋ยวคุยกับเสือน้อยเอานะ เสือน้อยก็ตอนนี้ขึ้นปีสองแล้วนะครับ ก็พยายามช่วย ๆ กันไปนะครับ ส่วนเพื่อนหูเรานะครับ ก็รุ่นที่ 1 จบไปแล้วนะครับ รุ่นที่ 1 จบไปแล้ว รุ่นที่ 2 ขึ้นปี 4 นะครับ ก็รุ่นพวกเราก็โควิดก็คงซาไปแล้วนะครับ มันคงจะกลายเป็นโรค นะครับ ก็ผมกำลังโคติดต่อกับหน่วยงานที่รับพวกเราทำงานอยู่ ซึ่งถ้าใครอยู่แถวนี้ก็จะพอรู้ว่าเขากำลังสร้างนิคมอุตสาหกรรมใหม่อยูแต่อย่างที่ทราบตอนนี้เขาติด COVID เขาติดต่อมาที่ผมอยู่ว่าให้ผลิตพวกเราให้หน่อยปีละประมาณ 50-100 คน คงให้เยอะขนาดนั้นไม่ได้ เพราะว่า ก็ ถือว่าค่อนข้างหนัก มีใครจะถามอะไรเพิ่มเติมไหม</w:t>
      </w:r>
    </w:p>
    <w:p>
      <w:pPr>
        <w:pStyle w:val="BodyText"/>
      </w:pPr>
      <w:r>
        <w:t xml:space="preserve">(นักศึกษาชาย)อาจารย์ครับ</w:t>
      </w:r>
    </w:p>
    <w:p>
      <w:pPr>
        <w:pStyle w:val="BodyText"/>
      </w:pPr>
      <w:r>
        <w:t xml:space="preserve">(อาจารย์) แลกเปลี่ยนกันได้นะครับ อยู่หอเป็นไงใครมีปัญหาอะไร ก็ประสานกันได้ บอกกันได้ สามัคคีกันนะ ช่วยกันนะครับ มีไหมครับ อากร อากรจะถามอะไรหม จะถามอะไรไหม อากร ครับผม ผมอยากจะถามว่ามีเอกสารเอาไว้ทบกวนเกี่ยวกับวิชาไหมครับ พวกไฟล์</w:t>
      </w:r>
    </w:p>
    <w:p>
      <w:pPr>
        <w:pStyle w:val="BodyText"/>
      </w:pPr>
      <w:r>
        <w:t xml:space="preserve">(อาจารย์) ไฟล์เวิร์ดใช่ไหม</w:t>
      </w:r>
    </w:p>
    <w:p>
      <w:pPr>
        <w:pStyle w:val="BodyText"/>
      </w:pPr>
      <w:r>
        <w:t xml:space="preserve">(นักศึกษาชาย) PDF ก็ได้ครับ</w:t>
      </w:r>
    </w:p>
    <w:p>
      <w:pPr>
        <w:pStyle w:val="BodyText"/>
      </w:pPr>
      <w:r>
        <w:t xml:space="preserve">(อาจารย์) โอ.เค. ๆ เดี๋ยวส่งให้</w:t>
      </w:r>
    </w:p>
    <w:p>
      <w:pPr>
        <w:pStyle w:val="BodyText"/>
      </w:pPr>
      <w:r>
        <w:t xml:space="preserve">(นักศึกษาชาย) ครับ</w:t>
      </w:r>
    </w:p>
    <w:p>
      <w:pPr>
        <w:pStyle w:val="BodyText"/>
      </w:pPr>
      <w:r>
        <w:t xml:space="preserve">(อาจารย์) เดี๋ยวส่งให้ ผมมีเอกสารเป็นเล่มอยู่แล้วนะครับ แล้วก็กำลังจะเร่ง ๆ เทอมหน้า กลุ่มหูหนวกก็จะเป็นเอกสารอีกแบบหนึ่ง กลุ่มตาก็จะเป็นอีกแบบหนึ่ง เคยใช้นะ ใช่ไหม เดชาพลเคยใช้ไหม</w:t>
      </w:r>
    </w:p>
    <w:p>
      <w:pPr>
        <w:pStyle w:val="BodyText"/>
      </w:pPr>
      <w:r>
        <w:t xml:space="preserve">(นักศึกษาชาย) application อะไรครับอาจารย์</w:t>
      </w:r>
    </w:p>
    <w:p>
      <w:pPr>
        <w:pStyle w:val="BodyText"/>
      </w:pPr>
      <w:r>
        <w:t xml:space="preserve">(อาจารย์) แอปฯ ช่วยอ่าน วาจาไหม</w:t>
      </w:r>
    </w:p>
    <w:p>
      <w:pPr>
        <w:pStyle w:val="BodyText"/>
      </w:pPr>
      <w:r>
        <w:t xml:space="preserve">(นักศึกษาชาย) ครับ มันมีหลายตัวครับอาจารย์</w:t>
      </w:r>
    </w:p>
    <w:p>
      <w:pPr>
        <w:pStyle w:val="BodyText"/>
      </w:pPr>
      <w:r>
        <w:t xml:space="preserve">(อาจารย์) แต่อันนี้ผมไปอบรมมา เขาจะให้ทำเอกสารประกอบการสอนนะ เขาจะให้ใช้แอปฯ พวกเราโดยเฉพาะ เทอมหน้าน่าจะเทอมหน้าน่าจะเริ่มใช้ หูด้วย จะเป็น จะมีภาษามือขึ้นมาให้ในเอกสารของเรา ใจเย็นๆ นะ เดี๋ยวค่อย ๆ เรียไนป ผมเองก็กำลังเร่งเรียนหนังสือ พวกเราก็เรียน แข่งกันนะครับ พวกเราเรียนปริญญาตรี ผมปริญญาเอกนะครับ แข่งกันนะครับ ใครจะจบก่อนกัน ห้าปีเข้าไปแล้วยังไม่จบ อาจารย์เขาเรียนเอาโล่หรือเปล่า เราเรียนแค่ 4 ปี อย่าเอาเยอะกว่านั้นนะ นะครับ เขาให้ 8 ปีก็จริงนะครับ เสือน้อยบอกว่า เสือน้อยจะเอา 8 ปีครับเดชาพล</w:t>
      </w:r>
    </w:p>
    <w:p>
      <w:pPr>
        <w:pStyle w:val="BodyText"/>
      </w:pPr>
      <w:r>
        <w:t xml:space="preserve">[เสียงหัวเราะ] อาจารย์ครับ เขาให้แปดปี ผมจะเอา 8 ปี เอา 4 ปี พอเสือน้อย รุ่นพี่เราก็จบ 100 เปอร์เซ็นต์นะครับ 4 ปี อาจารย์ที่ดูแลเป็นหลักก็จะมีผมกับอาจารย์แม่นะครับ เดี๋ยวเปิดเทอมได้ค่อยว่ากันครับ เพราะปกติเลี้ยงข้าว เลี้ยงน้ำนะครับ โดยเฉพาะหมูกระทะใช่ไหมแฝด หนูกะทะน่ะ เด็กห๔ชอบ รุ่นนี้ยังไม่ได้เลี้ยง ยังไม่เจอกันนะครับ พอเราคุยกันเราก็คุยกันแบบพี่ แบบน้องนะครับ อยู่กันแบบเพื่อนนะครับ อยู่กันนะครับ อย่า…อย่าเห็นแก่ตัว ช่วยกัน ไม่มีอะไรเปลี่ยนแปลงในปี 65 นะครับ วงการต่าง ๆ ผมก็จะจัดให้พวกเรามาให้ทั้งหมดเลย มีงบประมาณหลาย ๆ ส่วนนะครับ ที่จะมาช่วย ใครที่ขาดแคลนเรื่องค่าใช้จ่าย เราก็จะหาทางช่วยให้นะครับ แต่ปีนี้มันทำอะไรไม่ได้ เพราะว่ามันติด COVID นะครับ ไปร้านกาแฟก็จะเปิดให้เรา ร้านกาแฟก็จะเปิดร้านกาแฟให้แฝดมันดูแลรุ่นพี่เรานะครับ ยังมีโครงการอีกเยอะแยะนะครับที่ดูแลพวกเรา ขอให้โควิดมันซาเสียก่อนนะครับ ก็ขอให้พวกเราเรียนอย่างมีความสุข ถ้าเรียนไม่มีความสุขมันจะเรียนไม่สนุกนะครับ ถ้าอึดอัด หรือมีปัญหาอะไรให้ถามนะครับ อย่าถามกันเองนะครับ ให้ถามพี่นะครับ ให้ถามพี่ ไม่จบให้มาถามผมนะครับ ผมจะเป็นคนสุดท้ายที่จะตอบปัญหาให้ได้ว่า จะแก้ปัญหาให้ได้ว่า จะเอาอย่างไรนะครับ เพราะบางทีพี่ที่ศูนย์ TTRS ก็ไม่สามารถแก้ปัญหาให้พวกเราได้ คนสุดท้ายก็คือผมนี่ล่ะครับ ที่จะแก้ปัญหาใครมีปัญหาเรื่องอะไร ก็ว่ากันมา แก้ปัญหานะครับ ซึ่งอดทนครับอดทน ช่วยกันนะครับ ตอนนี้ COVID มันยังไม่ซา เด็ก ๆ มีอะไรจะถามเพิ่มเติมไหมครับ</w:t>
      </w:r>
    </w:p>
    <w:p>
      <w:pPr>
        <w:pStyle w:val="BodyText"/>
      </w:pPr>
      <w:r>
        <w:t xml:space="preserve">(ล่าม) เห็นน้องพูดว่า ตอนนี้เห็นน้องบอกว่า COVID มีผลกระทบมากเลยใช่ไหมครับ</w:t>
      </w:r>
    </w:p>
    <w:p>
      <w:pPr>
        <w:pStyle w:val="BodyText"/>
      </w:pPr>
      <w:r>
        <w:t xml:space="preserve">(อาจารย์) ใช่ ๆ ครับ มีผลกระทบมากเลยนะครับ คาดว่าเดือนหน้าเขาน่าจะล็อกดาวน์แล้วนี่ จะมีอะไรเลื่อนอีกหรือเปล่า</w:t>
      </w:r>
    </w:p>
    <w:p>
      <w:pPr>
        <w:pStyle w:val="BodyText"/>
      </w:pPr>
      <w:r>
        <w:t xml:space="preserve">(อาจารย์) อันนี้ก็ยังตอบไม่ได้เหมือนกันลูก เพราะว่ามันเป็นระดับประเทศ ก็ถ้าเกิดเรา</w:t>
      </w:r>
    </w:p>
    <w:p>
      <w:pPr>
        <w:pStyle w:val="BodyText"/>
      </w:pPr>
      <w:r>
        <w:t xml:space="preserve">(ล่าม) ถ้าไปเรียนได้ก็ไปครับ แต่ว่าถ้ายังมี COVID อยู่ก็เหมือนเรียน ออนไลน์</w:t>
      </w:r>
    </w:p>
    <w:p>
      <w:pPr>
        <w:pStyle w:val="BodyText"/>
      </w:pPr>
      <w:r>
        <w:t xml:space="preserve">(อาจารย์) ใช่ก็ต้องออนไลน์ไปก่อนผ่านไปแล้วนะครับ เพราะว่ามันมีเครื่องให้เราได้ฝึก เราได้เจอเพื่อน ได้เจอครูบาอาจารย์ ปรึกษากันได้ง่ายขึ้น ตอนนี้ให้อดทนครับ ทุกคนต้องอดทนนะครับ</w:t>
      </w:r>
    </w:p>
    <w:p>
      <w:pPr>
        <w:pStyle w:val="BodyText"/>
      </w:pPr>
      <w:r>
        <w:t xml:space="preserve">(ล่าม) เข้าใจแล้วครับ โอ.เค. ครับ ถามเพิ่มเติมนะครับ สัปดาห์นี้คงจบแค่นี้นะครับ ขอบคุณพี่ล่ามมาก แล้วก็สวัสดีลูก ๆ ทุกคนนะครับ</w:t>
      </w:r>
    </w:p>
    <w:p>
      <w:pPr>
        <w:pStyle w:val="BodyText"/>
      </w:pPr>
      <w:r>
        <w:t xml:space="preserve">(นักศึกษาชาย) สวัสดีครับ</w:t>
      </w:r>
    </w:p>
    <w:p>
      <w:pPr>
        <w:pStyle w:val="BodyText"/>
      </w:pPr>
      <w:r>
        <w:t xml:space="preserve">(อาจารย์) สวัสดีครับ</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7-20T09:18:26Z</dcterms:created>
  <dcterms:modified xsi:type="dcterms:W3CDTF">2021-07-20T09: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รกฎาคม 2564 เวลา 13.00 น.</vt:lpwstr>
  </property>
  <property fmtid="{D5CDD505-2E9C-101B-9397-08002B2CF9AE}" pid="3" name="subtitle">
    <vt:lpwstr/>
  </property>
</Properties>
</file>